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481A" w14:textId="77777777" w:rsidR="00FD0108" w:rsidRPr="00EE6830" w:rsidRDefault="00000000">
      <w:pPr>
        <w:pStyle w:val="a4"/>
        <w:rPr>
          <w:rFonts w:ascii="Noto Sans KR" w:eastAsia="Noto Sans KR" w:hAnsi="Noto Sans KR"/>
          <w:sz w:val="40"/>
          <w:szCs w:val="40"/>
        </w:rPr>
      </w:pPr>
      <w:r w:rsidRPr="00EE6830">
        <w:rPr>
          <w:rFonts w:ascii="Noto Sans KR" w:eastAsia="Noto Sans KR" w:hAnsi="Noto Sans KR"/>
          <w:sz w:val="40"/>
          <w:szCs w:val="40"/>
        </w:rPr>
        <w:t>ABF_Week6_HW</w:t>
      </w:r>
    </w:p>
    <w:p w14:paraId="0EC3C07A" w14:textId="40AD8338" w:rsidR="00FD0108" w:rsidRPr="00EE6830" w:rsidRDefault="00BA2253" w:rsidP="00BA2253">
      <w:pPr>
        <w:pStyle w:val="Author"/>
        <w:jc w:val="right"/>
        <w:rPr>
          <w:rFonts w:ascii="Noto Sans KR" w:eastAsia="Noto Sans KR" w:hAnsi="Noto Sans KR"/>
          <w:sz w:val="20"/>
          <w:szCs w:val="20"/>
        </w:rPr>
      </w:pPr>
      <w:r w:rsidRPr="00EE6830">
        <w:rPr>
          <w:rFonts w:ascii="Noto Sans KR" w:eastAsia="Noto Sans KR" w:hAnsi="Noto Sans KR"/>
          <w:sz w:val="20"/>
          <w:szCs w:val="20"/>
        </w:rPr>
        <w:t xml:space="preserve">AI MBA </w:t>
      </w:r>
      <w:r w:rsidRPr="00EE6830">
        <w:rPr>
          <w:rFonts w:ascii="Noto Sans KR" w:eastAsia="Noto Sans KR" w:hAnsi="Noto Sans KR" w:hint="eastAsia"/>
          <w:sz w:val="20"/>
          <w:szCs w:val="20"/>
          <w:lang w:eastAsia="ko-KR"/>
        </w:rPr>
        <w:t>이태환</w:t>
      </w:r>
    </w:p>
    <w:p w14:paraId="06BBB030" w14:textId="77777777" w:rsidR="00FD0108" w:rsidRPr="00EE6830" w:rsidRDefault="00000000" w:rsidP="00BA2253">
      <w:pPr>
        <w:pStyle w:val="a6"/>
        <w:jc w:val="right"/>
        <w:rPr>
          <w:rFonts w:ascii="Noto Sans KR" w:eastAsia="Noto Sans KR" w:hAnsi="Noto Sans KR"/>
          <w:sz w:val="20"/>
          <w:szCs w:val="20"/>
        </w:rPr>
      </w:pPr>
      <w:r w:rsidRPr="00EE6830">
        <w:rPr>
          <w:rFonts w:ascii="Noto Sans KR" w:eastAsia="Noto Sans KR" w:hAnsi="Noto Sans KR"/>
          <w:sz w:val="20"/>
          <w:szCs w:val="20"/>
        </w:rPr>
        <w:t>2024-02-03</w:t>
      </w:r>
    </w:p>
    <w:p w14:paraId="6E6F5076" w14:textId="77777777" w:rsidR="009D02E1" w:rsidRPr="00C57708" w:rsidRDefault="00000000">
      <w:pPr>
        <w:pStyle w:val="SourceCode"/>
        <w:rPr>
          <w:rStyle w:val="NormalTok"/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 data 불러오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data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read.csv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StringTok"/>
          <w:rFonts w:ascii="Noto Sans KR" w:eastAsia="Noto Sans KR" w:hAnsi="Noto Sans KR"/>
          <w:sz w:val="16"/>
          <w:szCs w:val="16"/>
        </w:rPr>
        <w:t>"GermanCredit.csv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header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)</w:t>
      </w:r>
    </w:p>
    <w:p w14:paraId="7C7EB727" w14:textId="6C32A84C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data[,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4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7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8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3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8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]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lapply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 data[,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4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7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8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3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8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], as.factor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facto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t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)</w:t>
      </w:r>
    </w:p>
    <w:p w14:paraId="24454E0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'data.frame':    1000 obs. of  21 variable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good.bad: Factor w/ 2 levels "0","1": 1 2 1 1 1 1 1 2 1 1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checking: Factor w/ 4 levels "1","2","3","4": 2 1 4 4 1 4 2 1 4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duration: int  9 18 6 12 18 36 18 40 12 26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history : Factor w/ 5 levels "1","2","3","4",..: 5 3 5 3 3 5 3 5 3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purpose : Factor w/ 10 levels "1","2","3","4",..: 3 1 4 1 1 2 4 7 1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amount  : int  1919 1216 1382 1101 2249 10477 1113 5998 2133 7966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savings : Factor w/ 5 levels "1","2","3","4",..: 1 1 1 1 2 5 1 1 5 1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employed: Factor w/ 5 levels "1","2","3","4",..: 4 2 3 3 4 5 3 3 5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installp: int  4 4 1 3 4 2 4 4 4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martial : Factor w/ 4 levels "1","2","3","4": 3 2 2 4 3 3 2 3 2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coapp   : Factor w/ 3 levels "1","2","3": 1 1 1 1 1 1 3 1 1 1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resident: int  3 3 1 2 3 4 4 3 4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property: Factor w/ 4 levels "1","2","3","4": 3 3 3 1 3 4 1 4 4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age     : int  35 23 28 27 30 42 26 27 52 30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other   : Factor w/ 3 levels "1","2","3": 3 3 3 3 3 3 3 1 3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housing : Factor w/ 3 levels "1","2","3": 1 1 2 2 2 3 2 2 3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existcr : int  1 1 2 2 1 2 1 1 1 2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job     : Factor w/ 4 levels "1","2","3","4": 3 3 3 3 4 3 2 3 4 3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depends : int  1 1 1 1 2 1 2 1 1 1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telephon: Factor w/ 2 levels "1","2": 2 2 2 2 2 1 1 2 2 1 ..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$ foreign : Factor w/ 2 levels "1","2": 1 1 1 1 1 1 1 1 1 1 ...</w:t>
      </w:r>
    </w:p>
    <w:p w14:paraId="11D01E5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amoun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factor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ifels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amoun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lt;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50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0-2500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ifels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amoun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lt;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00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2500-5000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5000+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hea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)</w:t>
      </w:r>
    </w:p>
    <w:p w14:paraId="7829C739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 good.bad checking duration history purpose amount savings employed installp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 0        2        9       5       3 0-2500       1        4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       1        1       18       3       1 0-2500       1        2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 0        4        6       5       4 0-2500       1        3 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       0        4       12       3       1 0-2500       1        3        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       0        1       18       3       1 0-2500       2        4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        0        4       36       5       2  5000+       5        5        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martial coapp resident property age other housing existcr job depend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3     1        3        3  35     3       1       1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      2     1        3        3  23     3       1       1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2     1        1        3  28     3       2       2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      4     1        2        1  27     3       2       2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      3     1        3        3  30     3       2       1   4       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       3     1        4        4  42     3       3       2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telephon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        1       1</w:t>
      </w:r>
    </w:p>
    <w:p w14:paraId="75CCD60E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0" w:name="데이터-분리1"/>
      <w:r w:rsidRPr="00C57708">
        <w:rPr>
          <w:rFonts w:ascii="Noto Sans KR" w:eastAsia="Noto Sans KR" w:hAnsi="Noto Sans KR"/>
          <w:sz w:val="16"/>
          <w:szCs w:val="16"/>
        </w:rPr>
        <w:t>데이터 분리1</w:t>
      </w:r>
    </w:p>
    <w:p w14:paraId="4FC6304E" w14:textId="77777777" w:rsidR="009D02E1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sampling)</w:t>
      </w:r>
    </w:p>
    <w:p w14:paraId="5A385B51" w14:textId="13B988EA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n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nrow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data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data의 row 수를 n에 넣기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d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sor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sampl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n, n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전체 행 중에 60%의 행을 랜덤하게 선택하여 d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ata[d,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d에 해당하는 data 추출하여 train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es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ata[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d,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d에 해당하지 않는 data 추출하여 test에 넣기</w:t>
      </w:r>
    </w:p>
    <w:p w14:paraId="3F1419C1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" w:name="데이터-분리2"/>
      <w:bookmarkEnd w:id="0"/>
      <w:r w:rsidRPr="00C57708">
        <w:rPr>
          <w:rFonts w:ascii="Noto Sans KR" w:eastAsia="Noto Sans KR" w:hAnsi="Noto Sans KR"/>
          <w:sz w:val="16"/>
          <w:szCs w:val="16"/>
        </w:rPr>
        <w:t>데이터 분리2</w:t>
      </w:r>
    </w:p>
    <w:p w14:paraId="012CC71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set.see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23457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good.bad == "0"인 행을 추출하여 수치형으로 변환 후 good_idx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row.nam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[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=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0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]))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good.bad == "1"인 행을 추출하여 수치형으로 변환 후 bad_idx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ba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row.nam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data[data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=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1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])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_n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ngth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good_idx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bad_n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ngth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bad_idx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_goo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ampl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good_idx,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_n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good_idx 개수 중 60% 랜덤추출하여 Train_good_idx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est_goo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etdiff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good_idx,Train_good_idx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good_idx에서 Train_good_idx를 뺀 나머지를 Test_good_idx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lastRenderedPageBreak/>
        <w:t xml:space="preserve">Train_ba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ampl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bad_idx,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bad_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est_bad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etdiff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bad_idx,Train_bad_idx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Train_good_idx, Train_bad_idx 합치고 오름차순으로 정렬하여 Train_idx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_idx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or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unio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Train_good_idx, Train_bad_idx))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ata[Train_idx,]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es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ata[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rain_idx,]</w:t>
      </w:r>
    </w:p>
    <w:p w14:paraId="2DDED696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2" w:name="데이터-분리3"/>
      <w:bookmarkEnd w:id="1"/>
      <w:r w:rsidRPr="00C57708">
        <w:rPr>
          <w:rFonts w:ascii="Noto Sans KR" w:eastAsia="Noto Sans KR" w:hAnsi="Noto Sans KR"/>
          <w:sz w:val="16"/>
          <w:szCs w:val="16"/>
        </w:rPr>
        <w:t>데이터 분리3</w:t>
      </w:r>
    </w:p>
    <w:p w14:paraId="58DAFD6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splitstackshape)</w:t>
      </w:r>
    </w:p>
    <w:p w14:paraId="7FC5874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spellStart"/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set.seed</w:t>
      </w:r>
      <w:proofErr w:type="spellEnd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23457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good.bad의 good/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</w:rPr>
        <w:t>bad를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</w:rPr>
        <w:t>각각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</w:rPr>
        <w:t xml:space="preserve"> 60%씩 균일하게 추출하여 train1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tratifie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data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good.bad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keep.rownames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추출된 train1의 rn열을 오름차순으로 정렬 후, data 에서 train1$rn을 제외한 행을 추출하여 test1에 넣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est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ata[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or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rain1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rn)), ]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hea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est1)</w:t>
      </w:r>
    </w:p>
    <w:p w14:paraId="57E484D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good.bad checking duration history purpose amount savings employed installp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  0        2        9       5       3 0-2500       1        4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  0        4        6       5       4 0-2500       1        3 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8         1        1       40       5       7  5000+       1        3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         0        4       12       3       1 0-2500       5        5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1        0        1       24       3       3 0-2500       1        2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4        0        2       12       5       5 0-2500       1        4   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martial coapp resident property age other housing existcr job depend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 3     1        3        3  35     3       1       1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 2     1        1        3  28     3       2       2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8        3     1        3        4  27     1       2       1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        2     1        4        4  52     3       3       1   4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1       3     2        1        2  24     3       2       1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4       3     1        3        2  26     3       2       1   3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telephon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8 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         2    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1        1       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4        1       1</w:t>
      </w:r>
    </w:p>
    <w:p w14:paraId="74C90D49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3" w:name="logistic-regression"/>
      <w:bookmarkEnd w:id="2"/>
      <w:r w:rsidRPr="00C57708">
        <w:rPr>
          <w:rFonts w:ascii="Noto Sans KR" w:eastAsia="Noto Sans KR" w:hAnsi="Noto Sans KR"/>
          <w:sz w:val="16"/>
          <w:szCs w:val="16"/>
        </w:rPr>
        <w:lastRenderedPageBreak/>
        <w:t>logistic regression</w:t>
      </w:r>
    </w:p>
    <w:p w14:paraId="600F99E9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ull_model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lm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.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ata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amily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binomial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)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tep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Full_model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irectio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backward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51906B2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art:  AIC=610.6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martial + coapp + reside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property + age + other + housing + existcr + job + depends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telephon +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job       3   511.06 605.0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martial   3   512.04 606.0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roperty  3   512.96 606.9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epends   1   510.93 608.9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1.26 609.2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foreign   1   511.36 609.3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1.61 609.6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1.67 609.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17.81 609.8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14.25 610.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2.58 610.5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0.64 610.6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2.94 610.9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15.78 611.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3.98 611.9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16.48 612.4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0.52 612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17.93 613.9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36.94 618.9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0.48 622.4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56.80 650.8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605.0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martial + coapp + reside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property + age + other + housing + existcr + depends + telephon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martial   3   512.39 600.3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roperty  3   513.33 601.3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- depends   1   511.28 603.2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1.78 603.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foreign   1   511.79 603.7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2.09 604.0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2.34 604.3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18.41 604.4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14.65 604.6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3.05 605.0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1.06 605.0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3.39 605.3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16.09 606.0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4.59 606.5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0.62 606.6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16.75 606.7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18.25 608.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37.59 613.5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1.04 617.0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56.86 644.8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600.3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resident + property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age + other + housing + existcr + depends + telephon +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roperty  3   514.40 596.4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epends   1   512.46 598.4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foreign   1   513.16 599.1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3.22 599.2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3.28 599.2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3.55 599.5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16.16 600.1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4.36 600.3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4.36 600.3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2.39 600.3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0.59 600.5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5.81 601.8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1.89 601.8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17.93 601.9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18.31 602.3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19.46 603.4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38.76 608.7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- history   4   531.91 611.9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59.77 641.7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6.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resident + ag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other + housing + existcr + depends + telephon +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epends   1   514.45 594.4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foreign   1   515.30 595.3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5.38 595.3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5.48 595.4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5.52 595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4.40 596.4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6.61 596.6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6.69 596.6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2.72 596.7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19.46 597.4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4.05 598.0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8.32 598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0.40 598.4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1.74 599.7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2.29 600.2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2.58 606.5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5.40 609.4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2.16 638.1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4.4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resident + ag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other + housing + existcr + telephon + foreig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foreign   1   515.32 593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5.47 593.4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5.54 593.5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5.57 593.5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4.45 594.4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6.71 594.7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6.71 594.7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2.76 594.7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- coapp     2   519.46 595.4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4.05 596.0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8.35 596.3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0.53 596.5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1.78 597.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2.31 598.3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2.62 604.6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5.74 607.7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2.21 636.2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3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resident + ag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other + housing + existcr + telepho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telephon  1   516.32 592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6.40 592.4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6.50 592.5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5.32 593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3.70 593.7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7.78 593.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7.87 593.8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20.82 594.8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5.20 595.2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1.42 595.4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19.89 595.8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2.23 596.2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3.53 597.5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3.05 603.0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6.85 606.8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3.27 635.2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2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resident + ag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other + housing + existcr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resident  1   517.38 591.3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7.70 591.7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6.32 592.3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- employed  4   524.63 592.6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8.65 592.6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8.67 592.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21.79 593.7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6.60 594.6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2.61 594.6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2.66 594.6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20.79 594.7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4.34 596.3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4.92 602.9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8.00 606.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5.63 635.6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1.3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age + other + housing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existcr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ge       1   518.52 590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5.17 591.1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7.38 591.3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19.80 591.8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xistcr   1   519.97 591.9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22.83 592.8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3.25 593.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7.37 593.3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3.44 593.4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22.07 594.0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7.41 597.4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5.51 601.5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38.70 604.7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6.61 634.6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tep:  AIC=590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ood.bad ~ checking + duration + history + purpose + amount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savings + employed + installp + coapp + other + housing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existcr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Df Deviance    AI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&lt;none&gt;          518.52 590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installp  1   520.77 590.7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- existcr   1   520.88 590.8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employed  4   527.18 591.1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other     2   524.16 592.1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oapp     2   524.21 592.2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amount    2   524.29 592.2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savings   4   528.91 592.9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duration  1   523.92 593.9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ousing   2   528.48 596.4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purpose   9   546.14 600.1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history   4   540.45 604.4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 checking  3   568.32 634.32</w:t>
      </w:r>
    </w:p>
    <w:p w14:paraId="2C6C1D3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all:  glm(formula = good.bad ~ checking + duration + history + purpos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amount + savings + employed + installp + coapp + other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housing + existcr, family = binomial(), data = 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oefficien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(Intercept)        checking2        checking3        checking4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0.90963         -0.57647         -0.72327         -2.01092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duration         history2         history3         history4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0.02886          0.61349         -0.94671         -0.99412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history5         purpose2         purpose3         purpose4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-1.75951         -1.68045         -0.95181         -0.70174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purpose5         purpose6         purpose7         purpose8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-0.87285          1.24055          0.08993          1.10662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purpose9        purpose10  amount2500-5000      amount5000+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-0.89027         -2.25096         -0.07531          0.83856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savings2         savings3         savings4         savings5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-0.38650          0.12875         -1.23181         -0.92614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employed2        employed3        employed4        employed5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0.80042          0.43952         -0.27933          0.24602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installp           coapp2           coapp3           other2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0.17123          0.63332         -1.01892         -0.53169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other3         housing2         housing3          existcr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-0.74834         -0.83584         -0.17506          0.39900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Degrees of Freedom: 599 Total (i.e. Null);  564 Residual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Null Deviance:       733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Residual Deviance: 518.5     AIC: 590.5</w:t>
      </w:r>
    </w:p>
    <w:p w14:paraId="4AA8F96E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  <w:lang w:eastAsia="ko-KR"/>
        </w:rPr>
      </w:pPr>
      <w:bookmarkStart w:id="4" w:name="참고"/>
      <w:bookmarkEnd w:id="3"/>
      <w:r w:rsidRPr="00C57708">
        <w:rPr>
          <w:rFonts w:ascii="Noto Sans KR" w:eastAsia="Noto Sans KR" w:hAnsi="Noto Sans KR"/>
          <w:sz w:val="16"/>
          <w:szCs w:val="16"/>
          <w:lang w:eastAsia="ko-KR"/>
        </w:rPr>
        <w:lastRenderedPageBreak/>
        <w:t>참고</w:t>
      </w:r>
    </w:p>
    <w:p w14:paraId="4F75CAE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dplyr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)</w:t>
      </w:r>
    </w:p>
    <w:p w14:paraId="77A33758" w14:textId="020CEE84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MASS</w:t>
      </w:r>
      <w:r w:rsidR="000574BB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 xml:space="preserve"># Cars93 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</w:rPr>
        <w:t>dataframe을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</w:rPr>
        <w:t>얻기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</w:rPr>
        <w:t xml:space="preserve"> 위함 . 자동차에 관한 27 개 변수 93 개 관측값으로 구성</w:t>
      </w:r>
    </w:p>
    <w:p w14:paraId="73DFD320" w14:textId="77777777" w:rsidR="00FD0108" w:rsidRPr="00C57708" w:rsidRDefault="00000000" w:rsidP="0048304C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>Cars93 데이터프레임에서 %&gt;% (2) 제조생산국 (Origin), 차종 (Type), 실린더개수 (Cylinders) 별로 %&gt;%</w:t>
      </w:r>
    </w:p>
    <w:p w14:paraId="6CB36B2F" w14:textId="77777777" w:rsidR="00FD0108" w:rsidRPr="00C57708" w:rsidRDefault="00000000" w:rsidP="0048304C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>차 가격 (Price) 과 고속도로 연비 (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MPG.highway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) 변수에 대하여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결측값은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</w:t>
      </w:r>
      <w:proofErr w:type="gram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제외하고 )</w:t>
      </w:r>
      <w:proofErr w:type="gram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평균 을 구하는데 , %&gt;% (4) 단 , 가격 평균은 10 을 넘거나 또는 고속도로 연비는 25 를 넘는 것만 선택 출력</w:t>
      </w:r>
    </w:p>
    <w:p w14:paraId="3A23CDF4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proofErr w:type="spellStart"/>
      <w:r w:rsidRPr="00C57708">
        <w:rPr>
          <w:rFonts w:ascii="Noto Sans KR" w:eastAsia="Noto Sans KR" w:hAnsi="Noto Sans KR"/>
          <w:sz w:val="16"/>
          <w:szCs w:val="16"/>
        </w:rPr>
        <w:t>dataframe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%&gt;%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group_</w:t>
      </w:r>
      <w:proofErr w:type="gramStart"/>
      <w:r w:rsidRPr="00C57708">
        <w:rPr>
          <w:rFonts w:ascii="Noto Sans KR" w:eastAsia="Noto Sans KR" w:hAnsi="Noto Sans KR"/>
          <w:sz w:val="16"/>
          <w:szCs w:val="16"/>
        </w:rPr>
        <w:t>by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Fonts w:ascii="Noto Sans KR" w:eastAsia="Noto Sans KR" w:hAnsi="Noto Sans KR"/>
          <w:sz w:val="16"/>
          <w:szCs w:val="16"/>
        </w:rPr>
        <w:t>) %&gt;% summarise() %&gt;% filter()의 순서</w:t>
      </w:r>
    </w:p>
    <w:p w14:paraId="0AA0E86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Cars93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roup_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b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Origin, Type, Cylinders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ummaris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P_m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mea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rice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na.rm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)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  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_m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mea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MPG.highway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na.rm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filte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_m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gt;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|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M_m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gt;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5A016ED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`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summarise(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)` has grouped output by 'Origin', 'Type'. You can override using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the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`.groups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` argument.</w:t>
      </w:r>
    </w:p>
    <w:p w14:paraId="0405443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# A tibble: 25 × 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# Groups:   Origin, Type [11]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Origin Type    Cylinders   P_m   M_m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&lt;fct&gt;  &lt;fct&gt;   &lt;fct&gt;     &lt;dbl&gt; &lt;dbl&gt;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1 USA    Compact 4          12.8  30.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2 USA    Large   6          22.4  27.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3 USA    Large   8          27.6  25.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4 USA    Midsize 4          15.9  29.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5 USA    Midsize 6          22.8  27.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6 USA    Midsize 8          40.1  25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7 USA    Small   4          10.0  33.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8 USA    Sporty  4          14.6  28.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9 USA    Sporty  6          19.5  26.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10 USA    Sporty  8          38    25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# </w:t>
      </w:r>
      <w:r w:rsidRPr="00C57708">
        <w:rPr>
          <w:rStyle w:val="VerbatimChar"/>
          <w:rFonts w:ascii="Cambria Math" w:eastAsia="Noto Sans KR" w:hAnsi="Cambria Math" w:cs="Cambria Math"/>
          <w:sz w:val="16"/>
          <w:szCs w:val="16"/>
        </w:rPr>
        <w:t>ℹ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15 more rows</w:t>
      </w:r>
    </w:p>
    <w:p w14:paraId="59177262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  <w:lang w:eastAsia="ko-KR"/>
        </w:rPr>
      </w:pPr>
      <w:bookmarkStart w:id="5" w:name="변수별-우량불량에-대한-분포"/>
      <w:bookmarkEnd w:id="4"/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변수별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우량/불량에 대한 분포</w:t>
      </w:r>
    </w:p>
    <w:p w14:paraId="738C097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dplyr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ggplot2)</w:t>
      </w:r>
    </w:p>
    <w:p w14:paraId="5E5421B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Warning: 패키지 'ggplot2'는 R 버전 4.3.2에서 작성되었습니다</w:t>
      </w:r>
    </w:p>
    <w:p w14:paraId="5C9DB97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age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29E0606C" w14:textId="77777777" w:rsidR="00FD0108" w:rsidRPr="00C57708" w:rsidRDefault="00000000" w:rsidP="001B0735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lastRenderedPageBreak/>
        <w:drawing>
          <wp:inline distT="0" distB="0" distL="0" distR="0" wp14:anchorId="69397CA8" wp14:editId="48D19770">
            <wp:extent cx="4619625" cy="222715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BF_Week6_HW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573" cy="223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FDB7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filte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martial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in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1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2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4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, existcr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in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1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2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age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facet_gri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martial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existcr)</w:t>
      </w:r>
    </w:p>
    <w:p w14:paraId="69F2271C" w14:textId="2BAB6D45" w:rsidR="00FD0108" w:rsidRPr="00C57708" w:rsidRDefault="00000000" w:rsidP="001B0735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32EC4004" wp14:editId="4508DD47">
            <wp:extent cx="4619625" cy="240822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BF_Week6_HW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486" cy="24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7708">
        <w:rPr>
          <w:rFonts w:ascii="Noto Sans KR" w:eastAsia="Noto Sans KR" w:hAnsi="Noto Sans KR"/>
          <w:sz w:val="16"/>
          <w:szCs w:val="16"/>
        </w:rPr>
        <w:t xml:space="preserve">### 첫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번째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코드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라인</w:t>
      </w:r>
    </w:p>
    <w:p w14:paraId="09D34BB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spellStart"/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age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0A0B9C12" w14:textId="77777777" w:rsidR="00FD0108" w:rsidRPr="00C57708" w:rsidRDefault="00000000" w:rsidP="001B0735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train %&gt;%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dplyr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패키지의 파이프 연산자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%&gt;%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를 사용하여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train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데이터 프레임을 다음 함수로 전달합니다.</w:t>
      </w:r>
    </w:p>
    <w:p w14:paraId="7A6F1F0D" w14:textId="77777777" w:rsidR="00FD0108" w:rsidRPr="00C57708" w:rsidRDefault="00000000" w:rsidP="001B0735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es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(age, fill =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)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2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패키지의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를 사용하여 데이터의 시각화를 시작합니다.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es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는 미적 요소를 정의하는데 사용되며, 여기서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ge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를 x축에 매핑하고,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색상을 다르게 하여 밀도 그래프를 채우도록 설정합니다.</w:t>
      </w:r>
    </w:p>
    <w:p w14:paraId="14071EA0" w14:textId="77777777" w:rsidR="00FD0108" w:rsidRPr="00C57708" w:rsidRDefault="00000000" w:rsidP="001B0735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eom_density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alpha = 0.5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데이터의 밀도를 표시하는 그래프를 추가합니다.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lpha = 0.5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는 그래프의 투명도를 조절하여 겹치는 부분의 구분을 용이하게 합니다.</w:t>
      </w:r>
    </w:p>
    <w:p w14:paraId="702E9EFD" w14:textId="77777777" w:rsidR="00FD0108" w:rsidRPr="00C57708" w:rsidRDefault="00000000">
      <w:pPr>
        <w:pStyle w:val="3"/>
        <w:rPr>
          <w:rFonts w:ascii="Noto Sans KR" w:eastAsia="Noto Sans KR" w:hAnsi="Noto Sans KR"/>
          <w:sz w:val="16"/>
          <w:szCs w:val="16"/>
        </w:rPr>
      </w:pPr>
      <w:bookmarkStart w:id="6" w:name="두-번째-코드-라인"/>
      <w:r w:rsidRPr="00C57708">
        <w:rPr>
          <w:rFonts w:ascii="Noto Sans KR" w:eastAsia="Noto Sans KR" w:hAnsi="Noto Sans KR"/>
          <w:sz w:val="16"/>
          <w:szCs w:val="16"/>
        </w:rPr>
        <w:t xml:space="preserve">두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번째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코드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라인</w:t>
      </w:r>
      <w:proofErr w:type="spellEnd"/>
    </w:p>
    <w:p w14:paraId="479638F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rain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filte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martial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in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1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2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4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, existcr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in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1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2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age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facet_gri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martial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existcr)</w:t>
      </w:r>
    </w:p>
    <w:p w14:paraId="69140251" w14:textId="77777777" w:rsidR="00FD0108" w:rsidRPr="00C57708" w:rsidRDefault="00000000" w:rsidP="007E0947">
      <w:pPr>
        <w:pStyle w:val="Compact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 xml:space="preserve">train %&gt;%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filter(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martial %in% c('1', '2', '4'), existcr %in% c('1', '2'))</w:t>
      </w:r>
      <w:r w:rsidRPr="00C57708">
        <w:rPr>
          <w:rFonts w:ascii="Noto Sans KR" w:eastAsia="Noto Sans KR" w:hAnsi="Noto Sans KR"/>
          <w:sz w:val="16"/>
          <w:szCs w:val="16"/>
        </w:rPr>
        <w:t xml:space="preserve">: 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filter</w:t>
      </w:r>
      <w:r w:rsidRPr="00C57708">
        <w:rPr>
          <w:rFonts w:ascii="Noto Sans KR" w:eastAsia="Noto Sans KR" w:hAnsi="Noto Sans KR"/>
          <w:sz w:val="16"/>
          <w:szCs w:val="16"/>
        </w:rPr>
        <w:t xml:space="preserve"> 함수를 사용하여 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train</w:t>
      </w:r>
      <w:r w:rsidRPr="00C57708">
        <w:rPr>
          <w:rFonts w:ascii="Noto Sans KR" w:eastAsia="Noto Sans KR" w:hAnsi="Noto Sans KR"/>
          <w:sz w:val="16"/>
          <w:szCs w:val="16"/>
        </w:rPr>
        <w:t xml:space="preserve"> 데이터 프레임에서 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martial</w:t>
      </w:r>
      <w:r w:rsidRPr="00C57708">
        <w:rPr>
          <w:rFonts w:ascii="Noto Sans KR" w:eastAsia="Noto Sans KR" w:hAnsi="Noto Sans KR"/>
          <w:sz w:val="16"/>
          <w:szCs w:val="16"/>
        </w:rPr>
        <w:t xml:space="preserve"> 변수의 값이 ‘1’, ‘2’, 또는 ‘4’인 행과, 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existcr</w:t>
      </w:r>
      <w:r w:rsidRPr="00C57708">
        <w:rPr>
          <w:rFonts w:ascii="Noto Sans KR" w:eastAsia="Noto Sans KR" w:hAnsi="Noto Sans KR"/>
          <w:sz w:val="16"/>
          <w:szCs w:val="16"/>
        </w:rPr>
        <w:t xml:space="preserve"> 변수의 값이 ’1’ 또는 ’2’인 행만을 선택합니다.</w:t>
      </w:r>
    </w:p>
    <w:p w14:paraId="3FA9CC2C" w14:textId="77777777" w:rsidR="00FD0108" w:rsidRPr="00C57708" w:rsidRDefault="00000000" w:rsidP="007E0947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es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(age, fill =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)) +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eom_density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alpha = 0.5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첫 번째 코드 라인과 동일하게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ge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를 기반으로 한 밀도 그래프를 생성하고,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색상을 구분합니다.</w:t>
      </w:r>
    </w:p>
    <w:p w14:paraId="700A794A" w14:textId="77777777" w:rsidR="00FD0108" w:rsidRPr="00C57708" w:rsidRDefault="00000000" w:rsidP="007E0947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acet_gri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(martial ~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existcr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acet_gri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를 사용하여 그래프를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martial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행으로,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existcr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열로 분할하여 여러 패널로 나누어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시각화합니다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>. 이는 데이터의 서브그룹 간 비교를 용이하게 합니다.</w:t>
      </w:r>
    </w:p>
    <w:p w14:paraId="5CDC0CC2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이 코드들은 데이터의 분포를 시각적으로 탐색하고, 특정 조건을 만족하는 서브그룹 내에서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ge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분포가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어떻게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다른지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비교하는 데 사용됩니다.</w:t>
      </w:r>
    </w:p>
    <w:p w14:paraId="00E25881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  <w:lang w:eastAsia="ko-KR"/>
        </w:rPr>
      </w:pPr>
      <w:bookmarkStart w:id="7" w:name="최종-모형-설정-및-계수-특징-확인"/>
      <w:bookmarkEnd w:id="5"/>
      <w:bookmarkEnd w:id="6"/>
      <w:r w:rsidRPr="00C57708">
        <w:rPr>
          <w:rFonts w:ascii="Noto Sans KR" w:eastAsia="Noto Sans KR" w:hAnsi="Noto Sans KR"/>
          <w:sz w:val="16"/>
          <w:szCs w:val="16"/>
          <w:lang w:eastAsia="ko-KR"/>
        </w:rPr>
        <w:t>최종 모형 설정 및 계수 특징 확인</w:t>
      </w:r>
    </w:p>
    <w:p w14:paraId="066A012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Logistic_Model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proofErr w:type="spell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lm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checking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duration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history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purpose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amoun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savings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 employed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installp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coapp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other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housing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existcr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amily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binomial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)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at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rai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umm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Logistic_Model)</w:t>
      </w:r>
    </w:p>
    <w:p w14:paraId="2BBB79D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all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glm(formula = good.bad ~ checking + duration + history + purpose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amount + savings + employed + installp + coapp + other +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housing + existcr, family = binomial(), data = 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oefficien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Estimate Std. Error z value Pr(&gt;|z|)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(Intercept)      0.90963    1.03071   0.883 0.377492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hecking2       -0.57647    0.28931  -1.993 0.046310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hecking3       -0.72327    0.47809  -1.513 0.130320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hecking4       -2.01092    0.31029  -6.481 9.13e-11 **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duration         0.02886    0.01244   2.320 0.020331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istory2         0.61349    0.73645   0.833 0.404823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istory3        -0.94671    0.55628  -1.702 0.088783 .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istory4        -0.99412    0.62853  -1.582 0.113726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istory5        -1.75951    0.58607  -3.002 0.002680 **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purpose2        -1.68045    0.50279  -3.342 0.000831 **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3        -0.95181    0.35713  -2.665 0.007696 **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4        -0.70174    0.31301  -2.242 0.024967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5        -0.87285    1.25453  -0.696 0.486577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6         1.24055    0.78906   1.572 0.115907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 xml:space="preserve">## purpose7         0.08993    0.57909   0.155 0.876589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8         1.10662    1.81645   0.609 0.542379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9        -0.89027    0.43360  -2.053 0.040056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purpose10       -2.25096    0.99272  -2.267 0.023361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amount2500-5000 -0.07531    0.31384  -0.240 0.810355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amount5000+      0.83856    0.43125   1.944 0.051836 .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savings2        -0.38650   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0.36859  -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1.049 0.294358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savings3         0.12875    0.51313   0.251 0.801884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savings4        -1.23181    0.71830  -1.715 0.086363 .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savings5        -0.92614    0.36793  -2.517 0.011830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employed2        0.80042    0.58036   1.379 0.167835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employed3        0.43952    0.55587   0.791 0.429122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employed4       -0.27933    0.59460  -0.470 0.638518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employed5        0.24602    0.56095   0.439 0.660963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installp         0.17123    0.11482   1.491 0.135878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oapp2           0.63332    0.63461   0.998 0.318296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oapp3          -1.01892    0.51345  -1.984 0.047203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other2          -0.53169    0.56003  -0.949 0.342416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other3          -0.74834    0.31271  -2.393 0.016709 *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ousing2        -0.83584    0.28945  -2.888 0.003881 **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housing3        -0.17506    0.43139  -0.406 0.684893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existcr          0.39900    0.26376   1.513 0.130343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--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Signif. codes:  0 '***' 0.001 '**' 0.01 '*' 0.05 '.' 0.1 ' '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(Dispersion parameter for binomial family taken to be 1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Null deviance: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733.04  on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599  degrees of freedom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Residual deviance: 518.52  on 564  degrees of freedom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AIC: 590.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umber of Fisher Scoring iterations: 5</w:t>
      </w:r>
    </w:p>
    <w:p w14:paraId="523EA47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Logistic_Model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sponse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 test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: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3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]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test 맨위 3개 행 선택하여 예측(1, 3, 8행)</w:t>
      </w:r>
    </w:p>
    <w:p w14:paraId="4838B5A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1          3          8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0.11282710 0.02752324 0.87219304</w:t>
      </w:r>
    </w:p>
    <w:p w14:paraId="429E657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 결과는 확률로 출력됨</w:t>
      </w:r>
    </w:p>
    <w:p w14:paraId="51A697B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[</w:t>
      </w:r>
      <w:proofErr w:type="gramEnd"/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: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3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 ]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맨 위 3개 행의 good/bad는 bad, bad, good임</w:t>
      </w:r>
    </w:p>
    <w:p w14:paraId="7F16FE0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lastRenderedPageBreak/>
        <w:t>## [1] 0 0 1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Levels: 0 1</w:t>
      </w:r>
    </w:p>
    <w:p w14:paraId="301C3560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테스트 데이터를 전부 예측하여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test$phat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>에 저장</w:t>
      </w:r>
    </w:p>
    <w:p w14:paraId="45386DD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Logistic_Model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sponse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 test)</w:t>
      </w:r>
    </w:p>
    <w:p w14:paraId="20DA429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gridExtra)</w:t>
      </w:r>
    </w:p>
    <w:p w14:paraId="7038ABB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Warning: 패키지 'gridExtra'는 R 버전 4.3.2에서 작성되었습니다</w:t>
      </w:r>
    </w:p>
    <w:p w14:paraId="49213D3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다음의 패키지를 부착합니다: 'gridExtra'</w:t>
      </w:r>
    </w:p>
    <w:p w14:paraId="1B3537E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The following object is masked from '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package:dplyr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'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ombine</w:t>
      </w:r>
    </w:p>
    <w:p w14:paraId="63AD534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es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good.bad, phat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group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box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2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es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hat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=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rid.arrang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F1,F2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ncol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7C849C62" w14:textId="77777777" w:rsidR="001D3BE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140A7E96" wp14:editId="3CD6872F">
            <wp:extent cx="4619625" cy="198270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BF_Week6_HW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484" cy="198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</w:t>
      </w:r>
    </w:p>
    <w:p w14:paraId="0B5FDE60" w14:textId="495928F2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이 코드는 R 언어를 사용하여 데이터 시각화를 수행하는 과정을 나타냅니다. 여기서도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dplyr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와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2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패키지, 그리고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ridExtra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패키지의 기능을 활용합니다. 각 부분의 작업을 설명하겠습니다.</w:t>
      </w:r>
    </w:p>
    <w:p w14:paraId="77E2C2B7" w14:textId="77777777" w:rsidR="00FD0108" w:rsidRPr="00C57708" w:rsidRDefault="00000000">
      <w:pPr>
        <w:pStyle w:val="3"/>
        <w:rPr>
          <w:rFonts w:ascii="Noto Sans KR" w:eastAsia="Noto Sans KR" w:hAnsi="Noto Sans KR"/>
          <w:sz w:val="16"/>
          <w:szCs w:val="16"/>
        </w:rPr>
      </w:pPr>
      <w:bookmarkStart w:id="8" w:name="첫-번째-그래프-f1"/>
      <w:r w:rsidRPr="00C57708">
        <w:rPr>
          <w:rFonts w:ascii="Noto Sans KR" w:eastAsia="Noto Sans KR" w:hAnsi="Noto Sans KR"/>
          <w:sz w:val="16"/>
          <w:szCs w:val="16"/>
        </w:rPr>
        <w:t xml:space="preserve">첫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번째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그래프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(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F1</w:t>
      </w:r>
      <w:r w:rsidRPr="00C57708">
        <w:rPr>
          <w:rFonts w:ascii="Noto Sans KR" w:eastAsia="Noto Sans KR" w:hAnsi="Noto Sans KR"/>
          <w:sz w:val="16"/>
          <w:szCs w:val="16"/>
        </w:rPr>
        <w:t>)</w:t>
      </w:r>
    </w:p>
    <w:p w14:paraId="5154EF6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es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good.bad, phat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group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box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)</w:t>
      </w:r>
    </w:p>
    <w:p w14:paraId="42700A52" w14:textId="77777777" w:rsidR="00FD0108" w:rsidRPr="00C57708" w:rsidRDefault="00000000" w:rsidP="00036D9C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test %&gt;%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dplyr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의 파이프 연산자를 사용하여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tes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데이터 프레임을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로 전달합니다.</w:t>
      </w:r>
    </w:p>
    <w:p w14:paraId="5F48BA76" w14:textId="77777777" w:rsidR="00FD0108" w:rsidRPr="00C57708" w:rsidRDefault="00000000" w:rsidP="00036D9C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es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, phat, group=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, fill=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)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로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박스플롯을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그릴 기본 설정을 합니다. 여기서는 x축에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, y축에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를 사용합니다.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roup=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와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ill=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는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박스플롯의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그룹화와 색상 채우기를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다르게 설정합니다.</w:t>
      </w:r>
    </w:p>
    <w:p w14:paraId="0426366F" w14:textId="77777777" w:rsidR="00FD0108" w:rsidRPr="00C57708" w:rsidRDefault="00000000" w:rsidP="00036D9C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eom_boxplot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박스플롯을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생성하는 명령입니다. 이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값의 분포를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값에 따라 비교하기 위해 사용됩니다.</w:t>
      </w:r>
    </w:p>
    <w:p w14:paraId="4902F393" w14:textId="77777777" w:rsidR="00FD0108" w:rsidRPr="00C57708" w:rsidRDefault="00000000">
      <w:pPr>
        <w:pStyle w:val="3"/>
        <w:rPr>
          <w:rFonts w:ascii="Noto Sans KR" w:eastAsia="Noto Sans KR" w:hAnsi="Noto Sans KR"/>
          <w:sz w:val="16"/>
          <w:szCs w:val="16"/>
        </w:rPr>
      </w:pPr>
      <w:bookmarkStart w:id="9" w:name="두-번째-그래프-f2"/>
      <w:bookmarkEnd w:id="8"/>
      <w:r w:rsidRPr="00C57708">
        <w:rPr>
          <w:rFonts w:ascii="Noto Sans KR" w:eastAsia="Noto Sans KR" w:hAnsi="Noto Sans KR"/>
          <w:sz w:val="16"/>
          <w:szCs w:val="16"/>
        </w:rPr>
        <w:lastRenderedPageBreak/>
        <w:t xml:space="preserve">두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번째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그래프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(</w:t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F2</w:t>
      </w:r>
      <w:r w:rsidRPr="00C57708">
        <w:rPr>
          <w:rFonts w:ascii="Noto Sans KR" w:eastAsia="Noto Sans KR" w:hAnsi="Noto Sans KR"/>
          <w:sz w:val="16"/>
          <w:szCs w:val="16"/>
        </w:rPr>
        <w:t>)</w:t>
      </w:r>
    </w:p>
    <w:p w14:paraId="11473189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2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es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%&gt;%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g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hat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fill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good.bad)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geom_densit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lpha=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73441428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gplot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es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phat, fill=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)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데이터의 밀도 그래프를 그리기 위한 기본 설정을 합니다. 여기서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값을 연속적인 x축 변수로 사용하고,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의 값에 따라 색상을 다르게 적용합니다.</w:t>
      </w:r>
    </w:p>
    <w:p w14:paraId="15C63600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eom_density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(alpha=0.5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데이터의 밀도를 나타내는 그래프를 생성하며,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alpha=0.5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로 투명도를 조정해 겹치는 부분을 더 잘 볼 수 있게 합니다.</w:t>
      </w:r>
    </w:p>
    <w:p w14:paraId="70124E07" w14:textId="77777777" w:rsidR="00FD0108" w:rsidRPr="00C57708" w:rsidRDefault="00000000">
      <w:pPr>
        <w:pStyle w:val="3"/>
        <w:rPr>
          <w:rFonts w:ascii="Noto Sans KR" w:eastAsia="Noto Sans KR" w:hAnsi="Noto Sans KR"/>
          <w:sz w:val="16"/>
          <w:szCs w:val="16"/>
        </w:rPr>
      </w:pPr>
      <w:bookmarkStart w:id="10" w:name="두-그래프-병렬-배치"/>
      <w:bookmarkEnd w:id="9"/>
      <w:r w:rsidRPr="00C57708">
        <w:rPr>
          <w:rFonts w:ascii="Noto Sans KR" w:eastAsia="Noto Sans KR" w:hAnsi="Noto Sans KR"/>
          <w:sz w:val="16"/>
          <w:szCs w:val="16"/>
        </w:rPr>
        <w:t xml:space="preserve">두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그래프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병렬</w:t>
      </w:r>
      <w:proofErr w:type="spellEnd"/>
      <w:r w:rsidRPr="00C57708">
        <w:rPr>
          <w:rFonts w:ascii="Noto Sans KR" w:eastAsia="Noto Sans KR" w:hAnsi="Noto Sans KR"/>
          <w:sz w:val="16"/>
          <w:szCs w:val="16"/>
        </w:rPr>
        <w:t xml:space="preserve"> </w:t>
      </w:r>
      <w:proofErr w:type="spellStart"/>
      <w:r w:rsidRPr="00C57708">
        <w:rPr>
          <w:rFonts w:ascii="Noto Sans KR" w:eastAsia="Noto Sans KR" w:hAnsi="Noto Sans KR"/>
          <w:sz w:val="16"/>
          <w:szCs w:val="16"/>
        </w:rPr>
        <w:t>배치</w:t>
      </w:r>
      <w:proofErr w:type="spellEnd"/>
    </w:p>
    <w:p w14:paraId="09484CF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grid.arrange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F1, F2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ncol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35BC90B1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rid.arrange</w:t>
      </w:r>
      <w:proofErr w:type="spellEnd"/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(F1, F2,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ncol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=2)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: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ridExtra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패키지의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rid.arrange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를 사용하여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1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과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2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라는 두 개의 그래프를 나란히 배치합니다.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ncol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=2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는 두 그래프를 2열로 배치하라는 의미입니다.</w:t>
      </w:r>
    </w:p>
    <w:p w14:paraId="1E07B9A8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이 코드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tes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데이터 세트에서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변수에 따른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값의 분포를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박스플롯과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밀도 그래프로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시각화하여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, 이 두 변수 간의 관계를 탐색하는 데 사용됩니다.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1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은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의 각 값에 대한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의 분포를 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박스플롯으로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보여주고,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F2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hat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값의 전체적인 밀도 분포를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good.bad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>의 값에 따라 색으로 구분하여 보여줍니다.</w:t>
      </w:r>
    </w:p>
    <w:p w14:paraId="296A3654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  <w:lang w:eastAsia="ko-KR"/>
        </w:rPr>
      </w:pPr>
      <w:bookmarkStart w:id="11" w:name="모형-분석을-통한-승인-또는-거절-이유-확인"/>
      <w:bookmarkEnd w:id="7"/>
      <w:bookmarkEnd w:id="10"/>
      <w:r w:rsidRPr="00C57708">
        <w:rPr>
          <w:rFonts w:ascii="Noto Sans KR" w:eastAsia="Noto Sans KR" w:hAnsi="Noto Sans KR"/>
          <w:sz w:val="16"/>
          <w:szCs w:val="16"/>
          <w:lang w:eastAsia="ko-KR"/>
        </w:rPr>
        <w:t>모형 분석을 통한 승인 또는 거절 이유 확인</w:t>
      </w:r>
    </w:p>
    <w:p w14:paraId="6AB2F54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Terms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Logistic_Model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</w:t>
      </w:r>
      <w:proofErr w:type="spell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terms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tes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])</w:t>
      </w:r>
      <w:r w:rsidRPr="00C57708">
        <w:rPr>
          <w:rFonts w:ascii="Noto Sans KR" w:eastAsia="Noto Sans KR" w:hAnsi="Noto Sans KR"/>
          <w:sz w:val="16"/>
          <w:szCs w:val="16"/>
        </w:rPr>
        <w:br/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mp</w:t>
      </w:r>
      <w:proofErr w:type="spellEnd"/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b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Terms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절대값으로 변경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mp</w:t>
      </w:r>
    </w:p>
    <w:p w14:paraId="6E77960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checking  duration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  history   purpose   amount   savings  employed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0.4374457 0.3408454 0.7099754 0.3012243 0.130482 0.2505368 0.579658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installp      coapp     other   housing   existcr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0.1740859 0.04319091 0.1098881 0.6176889 0.152284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attr(,"constant"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-1.260773</w:t>
      </w:r>
    </w:p>
    <w:p w14:paraId="7CC46FF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print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order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Tmp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  <w:lang w:eastAsia="ko-KR"/>
        </w:rPr>
        <w:t>decreasing =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  <w:lang w:eastAsia="ko-KR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))</w:t>
      </w:r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 xml:space="preserve">#Tmp값(절대값)을 내림차순으로 정렬 후, 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>해당값의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 xml:space="preserve"> 인덱스 번호를 나열</w:t>
      </w:r>
    </w:p>
    <w:p w14:paraId="1707A79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  [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1]  3 11  7  1  2  4  6  8 12  5 10  9</w:t>
      </w:r>
    </w:p>
    <w:p w14:paraId="1BB58F3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Terms</w:t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[,</w:t>
      </w:r>
      <w:r w:rsidRPr="00C57708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order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Tmp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  <w:lang w:eastAsia="ko-KR"/>
        </w:rPr>
        <w:t>decreasing =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  <w:lang w:eastAsia="ko-KR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)][</w:t>
      </w:r>
      <w:r w:rsidRPr="00C57708">
        <w:rPr>
          <w:rStyle w:val="DecValTok"/>
          <w:rFonts w:ascii="Noto Sans KR" w:eastAsia="Noto Sans KR" w:hAnsi="Noto Sans KR"/>
          <w:sz w:val="16"/>
          <w:szCs w:val="16"/>
          <w:lang w:eastAsia="ko-KR"/>
        </w:rPr>
        <w:t>1</w:t>
      </w:r>
      <w:r w:rsidRPr="00C57708">
        <w:rPr>
          <w:rStyle w:val="SpecialCharTok"/>
          <w:rFonts w:ascii="Noto Sans KR" w:eastAsia="Noto Sans KR" w:hAnsi="Noto Sans KR"/>
          <w:sz w:val="16"/>
          <w:szCs w:val="16"/>
          <w:lang w:eastAsia="ko-KR"/>
        </w:rPr>
        <w:t>:</w:t>
      </w:r>
      <w:r w:rsidRPr="00C57708">
        <w:rPr>
          <w:rStyle w:val="DecValTok"/>
          <w:rFonts w:ascii="Noto Sans KR" w:eastAsia="Noto Sans KR" w:hAnsi="Noto Sans KR"/>
          <w:sz w:val="16"/>
          <w:szCs w:val="16"/>
          <w:lang w:eastAsia="ko-KR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]  </w:t>
      </w:r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 xml:space="preserve">#Tmp값(절대값)을 내림차순으로 정렬 후, </w:t>
      </w:r>
      <w:proofErr w:type="spellStart"/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>해당값의</w:t>
      </w:r>
      <w:proofErr w:type="spellEnd"/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 xml:space="preserve"> 인덱스 번호로 상위 5개 데이터를 추출</w:t>
      </w:r>
    </w:p>
    <w:p w14:paraId="1F43393F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history    housing   employed   checking   duration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-0.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7099754  0.6176889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-0.5796587  0.4374457 -0.3408454</w:t>
      </w:r>
    </w:p>
    <w:p w14:paraId="70F7F5AF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res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nam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Terms[,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orde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Tmp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ecreasing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]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: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열이름 추출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rin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res) </w:t>
      </w:r>
    </w:p>
    <w:p w14:paraId="7399259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"history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"  "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housing"  "employed" "checking" "duration"</w:t>
      </w:r>
    </w:p>
    <w:p w14:paraId="55433A9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ast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res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laps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; 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sep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0F2A8F2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[1] "history; housing; employed; checking; duration"</w:t>
      </w:r>
    </w:p>
    <w:p w14:paraId="6EC20FF9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R의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paste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 함수는 벡터를 문자열로 변환한 후 연결하는 데 사용됩니다. ‘collapse’ 및 ‘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sep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>’ 인수는 이러한 문자열이 결합되는 방식을 제어합니다. 제공한 코드 조각에서 다음을 수행합니다.</w:t>
      </w:r>
    </w:p>
    <w:p w14:paraId="25EBB0A1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res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는 단일 문자열로 연결하려는 요소의 벡터입니다.</w:t>
      </w:r>
    </w:p>
    <w:p w14:paraId="5DE3DCFD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collapse="; "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는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res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의 요소를 단일 문자열로 연결하고 각 </w:t>
      </w:r>
      <w:proofErr w:type="gram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요소를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;로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 구분하도록 지정합니다.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(세미콜론 다음에 공백이 옵니다).</w:t>
      </w:r>
    </w:p>
    <w:p w14:paraId="09A1C136" w14:textId="77777777" w:rsidR="00FD0108" w:rsidRPr="00C57708" w:rsidRDefault="00000000" w:rsidP="00C06E4B">
      <w:pPr>
        <w:pStyle w:val="Compact"/>
        <w:rPr>
          <w:rFonts w:ascii="Noto Sans KR" w:eastAsia="Noto Sans KR" w:hAnsi="Noto Sans KR"/>
          <w:sz w:val="16"/>
          <w:szCs w:val="16"/>
          <w:lang w:eastAsia="ko-KR"/>
        </w:rPr>
      </w:pP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sep</w:t>
      </w:r>
      <w:proofErr w:type="spellEnd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=""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는 요소가 연결될 때 요소를 구분하는 데 사용되는 문자열을 정의하므로 이 맥락에서 다소 중복됩니다. 그러나 ’collapse’는 모든 요소를 단일 문자열로 병합하는 데 사용되므로 ’</w:t>
      </w:r>
      <w:proofErr w:type="spellStart"/>
      <w:r w:rsidRPr="00C57708">
        <w:rPr>
          <w:rFonts w:ascii="Noto Sans KR" w:eastAsia="Noto Sans KR" w:hAnsi="Noto Sans KR"/>
          <w:sz w:val="16"/>
          <w:szCs w:val="16"/>
          <w:lang w:eastAsia="ko-KR"/>
        </w:rPr>
        <w:t>sep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’의 역할은 ’collapse’에 의해 가려집니다.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collapse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가 없으면 </w:t>
      </w:r>
      <w:proofErr w:type="spellStart"/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sep</w:t>
      </w:r>
      <w:proofErr w:type="spellEnd"/>
      <w:r w:rsidRPr="00C57708">
        <w:rPr>
          <w:rFonts w:ascii="Noto Sans KR" w:eastAsia="Noto Sans KR" w:hAnsi="Noto Sans KR"/>
          <w:sz w:val="16"/>
          <w:szCs w:val="16"/>
          <w:lang w:eastAsia="ko-KR"/>
        </w:rPr>
        <w:t xml:space="preserve">은 </w:t>
      </w: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res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t>의 개별 요소가 결합되는 방식을 정의합니다.</w:t>
      </w:r>
    </w:p>
    <w:p w14:paraId="1D7DEC4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pha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[</w:t>
      </w:r>
      <w:proofErr w:type="gramEnd"/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</w:t>
      </w:r>
    </w:p>
    <w:p w14:paraId="02DEAB2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1128271</w:t>
      </w:r>
    </w:p>
    <w:p w14:paraId="3358A999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2" w:name="roc-curve"/>
      <w:bookmarkEnd w:id="11"/>
      <w:r w:rsidRPr="00C57708">
        <w:rPr>
          <w:rFonts w:ascii="Noto Sans KR" w:eastAsia="Noto Sans KR" w:hAnsi="Noto Sans KR"/>
          <w:sz w:val="16"/>
          <w:szCs w:val="16"/>
        </w:rPr>
        <w:t>ROC Curve</w:t>
      </w:r>
    </w:p>
    <w:p w14:paraId="6B6F0F6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ROCR)</w:t>
      </w:r>
    </w:p>
    <w:p w14:paraId="1EAFA5F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Warning: 패키지 'ROCR'는 R 버전 4.3.2에서 작성되었습니다</w:t>
      </w:r>
    </w:p>
    <w:p w14:paraId="537E8E6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pred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io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erf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proofErr w:type="spell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tpr</w:t>
      </w:r>
      <w:proofErr w:type="spellEnd"/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proofErr w:type="spell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fpr</w:t>
      </w:r>
      <w:proofErr w:type="spellEnd"/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perf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orize</w:t>
      </w:r>
      <w:proofErr w:type="spellEnd"/>
      <w:r w:rsidRPr="00C57708">
        <w:rPr>
          <w:rStyle w:val="Attribute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OC Curve: Logistic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tex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3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dj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abels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ROC (Area Under the ROC Curve)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tex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dj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abels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- ROC Curve 아래면적을 가르킴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blin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절편이 0 기울기가 1인 라인 그리기</w:t>
      </w:r>
    </w:p>
    <w:p w14:paraId="392AF76A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2DFB567B" wp14:editId="57B7749D">
            <wp:extent cx="4618868" cy="310533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BF_Week6_HW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991" cy="311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27519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</w:t>
      </w:r>
      <w:proofErr w:type="gram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AUROC</w:t>
      </w:r>
    </w:p>
    <w:p w14:paraId="1C3326E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7301637</w:t>
      </w:r>
    </w:p>
    <w:p w14:paraId="71678E08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3" w:name="confusion-matrix-관련-지표"/>
      <w:bookmarkEnd w:id="12"/>
      <w:r w:rsidRPr="00C57708">
        <w:rPr>
          <w:rFonts w:ascii="Noto Sans KR" w:eastAsia="Noto Sans KR" w:hAnsi="Noto Sans KR"/>
          <w:sz w:val="16"/>
          <w:szCs w:val="16"/>
        </w:rPr>
        <w:t>Confusion Matrix 관련 지표</w:t>
      </w:r>
    </w:p>
    <w:p w14:paraId="2CC0B24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caret)</w:t>
      </w:r>
    </w:p>
    <w:p w14:paraId="7783506F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Warning: 패키지 'caret'는 R 버전 4.3.2에서 작성되었습니다</w:t>
      </w:r>
    </w:p>
    <w:p w14:paraId="03B1B6F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필요한 패키지를 로딩중입니다: lattice</w:t>
      </w:r>
    </w:p>
    <w:p w14:paraId="53C44F3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다음의 패키지를 부착합니다: 'caret'</w:t>
      </w:r>
    </w:p>
    <w:p w14:paraId="2D208B29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The following object is masked from '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package:sampling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'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uster</w:t>
      </w:r>
    </w:p>
    <w:p w14:paraId="54877FF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e1071)</w:t>
      </w:r>
    </w:p>
    <w:p w14:paraId="6D45A31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Warning: 패키지 'e1071'는 R 버전 4.3.2에서 작성되었습니다</w:t>
      </w:r>
    </w:p>
    <w:p w14:paraId="238E7A35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confusionMatrix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ata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factor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gt;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)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reference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</w:t>
      </w:r>
    </w:p>
    <w:p w14:paraId="2BF2F66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onfusion Matrix and Statistic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Referenc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Prediction   0   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0 232  6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1  48  5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         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Accuracy : 0.72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      95% CI : (0.6732, 0.7635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No Information Rate : 0.7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P-Value [Acc &gt; NIR] : 0.2073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         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Kappa : 0.3069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         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Mcnemar's Test P-Value : 0.1564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         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Sensitivity : 0.8286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Specificity : 0.4667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Pos Pred Value : 0.7838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Neg Pred Value : 0.5385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 xml:space="preserve">##              Prevalence : 0.7000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Detection Rate : 0.5800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Detection Prevalence : 0.7400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Balanced Accuracy : 0.6476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               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'Positive' Class : 0             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</w:p>
    <w:p w14:paraId="22E4B620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4" w:name="cost-marix를-고려한-cut-off-설정"/>
      <w:bookmarkEnd w:id="13"/>
      <w:r w:rsidRPr="00C57708">
        <w:rPr>
          <w:rFonts w:ascii="Noto Sans KR" w:eastAsia="Noto Sans KR" w:hAnsi="Noto Sans KR"/>
          <w:sz w:val="16"/>
          <w:szCs w:val="16"/>
        </w:rPr>
        <w:t xml:space="preserve">Cost Marix를 고려한 Cut Off </w:t>
      </w:r>
      <w:proofErr w:type="gramStart"/>
      <w:r w:rsidRPr="00C57708">
        <w:rPr>
          <w:rFonts w:ascii="Noto Sans KR" w:eastAsia="Noto Sans KR" w:hAnsi="Noto Sans KR"/>
          <w:sz w:val="16"/>
          <w:szCs w:val="16"/>
        </w:rPr>
        <w:t>설정</w:t>
      </w:r>
      <w:proofErr w:type="gramEnd"/>
    </w:p>
    <w:p w14:paraId="3B2BAD2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data.frame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utOff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11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12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51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52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cc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</w:p>
    <w:p w14:paraId="159DE47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CutOff Type11 Type12 Type51 Type52 Ac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   0      0      0      0      0   0</w:t>
      </w:r>
    </w:p>
    <w:p w14:paraId="65519CE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ntrolFlowTok"/>
          <w:rFonts w:ascii="Noto Sans KR" w:eastAsia="Noto Sans KR" w:hAnsi="Noto Sans KR"/>
          <w:sz w:val="16"/>
          <w:szCs w:val="16"/>
        </w:rPr>
        <w:t>fo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i </w:t>
      </w:r>
      <w:r w:rsidRPr="00C57708">
        <w:rPr>
          <w:rStyle w:val="ControlFlowTok"/>
          <w:rFonts w:ascii="Noto Sans KR" w:eastAsia="Noto Sans KR" w:hAnsi="Noto Sans KR"/>
          <w:sz w:val="16"/>
          <w:szCs w:val="16"/>
        </w:rPr>
        <w:t>i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seq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0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99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0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 {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CM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onfusionMatrix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ata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facto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as.numeri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hat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&gt;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i))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             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reference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t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CM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overall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Accuracy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t2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CM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able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Predict Good at Bad (Type 1) #good을 bad로 예측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t3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CM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able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Predict Bad at Good (Type 2) #bad를 good으로 예측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t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data.fram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utOff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i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11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2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12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3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51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/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2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52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3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/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6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cc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rbin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, t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}</w:t>
      </w:r>
    </w:p>
    <w:p w14:paraId="06FCA88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Warning in confusionMatrix.default(data =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as.factor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(as.numeric(test$phat &gt; 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Levels are not in the same order for reference and data. Refactoring data to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match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Warning in confusionMatrix.default(data =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as.factor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(as.numeric(test$phat &gt; 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Levels are not in the same order for reference and data. Refactoring data to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match.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Warning in confusionMatrix.default(data =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as.factor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(as.numeric(test$phat &gt; 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Levels are not in the same order for reference and data. Refactoring data to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match.</w:t>
      </w:r>
    </w:p>
    <w:p w14:paraId="25D90FE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hea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)</w:t>
      </w:r>
    </w:p>
    <w:p w14:paraId="13436C0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CutOff Type11 Type12   Type51   Type52    Ac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  0.00    0.0    0.0 0.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000000  0.00000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0.00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  0.01    0.0  138.5 0.000000 46.16667 0.307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0.02    0.0  133.0 0.000000 44.33333 0.335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  0.03    1.0  129.0 1.666667 43.00000 0.35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  0.04    2.0  119.5 3.333333 39.83333 0.39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   0.05    2.5  114.0 4.166667 38.00000 0.4175</w:t>
      </w:r>
    </w:p>
    <w:p w14:paraId="1C9520D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tail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)</w:t>
      </w:r>
    </w:p>
    <w:p w14:paraId="2019A41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utOff Type11 Type12    Type51    Type52    Ac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95    0.94     59   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0.5  98.33333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0.1666667 0.70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6    0.95     60    0.5 100.00000 0.1666667 0.697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7    0.96     60    0.5 100.00000 0.1666667 0.697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8    0.97     60    0.0 100.00000 0.0000000 0.70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99    0.98     60    0.0 100.00000 0.0000000 0.70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00   0.99     60    0.0 100.00000 0.0000000 0.7000</w:t>
      </w:r>
    </w:p>
    <w:p w14:paraId="12B89A8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[</w:t>
      </w:r>
      <w:proofErr w:type="gramEnd"/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CutOff 0인 행 제거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</w:p>
    <w:p w14:paraId="1057D110" w14:textId="77777777" w:rsidR="002418E3" w:rsidRDefault="00000000">
      <w:pPr>
        <w:pStyle w:val="SourceCode"/>
        <w:rPr>
          <w:rStyle w:val="VerbatimChar"/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utOff Type11 Type12     Type51     Type52    Acc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2     0.01   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0.0  138.5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  0.000000 46.1666667 0.307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    0.02    0.0  133.0   0.000000 44.3333333 0.335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    0.03    1.0  129.0   1.666667 43.0000000 0.35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    0.04    2.0  119.5   3.333333 39.8333333 0.3925</w:t>
      </w:r>
    </w:p>
    <w:p w14:paraId="4F0C681C" w14:textId="32E0C985" w:rsidR="00FD0108" w:rsidRPr="00C57708" w:rsidRDefault="002418E3">
      <w:pPr>
        <w:pStyle w:val="SourceCode"/>
        <w:rPr>
          <w:rFonts w:ascii="Noto Sans KR" w:eastAsia="Noto Sans KR" w:hAnsi="Noto Sans KR"/>
          <w:sz w:val="16"/>
          <w:szCs w:val="16"/>
        </w:rPr>
      </w:pPr>
      <w:r>
        <w:rPr>
          <w:rStyle w:val="VerbatimChar"/>
          <w:rFonts w:ascii="Noto Sans KR" w:eastAsia="Noto Sans KR" w:hAnsi="Noto Sans KR"/>
          <w:sz w:val="16"/>
          <w:szCs w:val="16"/>
        </w:rPr>
        <w:t xml:space="preserve">… </w:t>
      </w:r>
      <w:r>
        <w:rPr>
          <w:rStyle w:val="VerbatimChar"/>
          <w:rFonts w:ascii="Noto Sans KR" w:eastAsia="Noto Sans KR" w:hAnsi="Noto Sans KR" w:hint="eastAsia"/>
          <w:sz w:val="16"/>
          <w:szCs w:val="16"/>
          <w:lang w:eastAsia="ko-KR"/>
        </w:rPr>
        <w:t>생략</w:t>
      </w:r>
      <w:r w:rsidR="00063060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….</w:t>
      </w:r>
      <w:r w:rsidR="00000000" w:rsidRPr="00C57708">
        <w:rPr>
          <w:rFonts w:ascii="Noto Sans KR" w:eastAsia="Noto Sans KR" w:hAnsi="Noto Sans KR"/>
          <w:sz w:val="16"/>
          <w:szCs w:val="16"/>
        </w:rPr>
        <w:br/>
      </w:r>
      <w:r w:rsidR="00000000" w:rsidRPr="00C57708">
        <w:rPr>
          <w:rStyle w:val="VerbatimChar"/>
          <w:rFonts w:ascii="Noto Sans KR" w:eastAsia="Noto Sans KR" w:hAnsi="Noto Sans KR"/>
          <w:sz w:val="16"/>
          <w:szCs w:val="16"/>
        </w:rPr>
        <w:t>## 99    0.98   60.0    0.0 100.</w:t>
      </w:r>
      <w:proofErr w:type="gramStart"/>
      <w:r w:rsidR="00000000" w:rsidRPr="00C57708">
        <w:rPr>
          <w:rStyle w:val="VerbatimChar"/>
          <w:rFonts w:ascii="Noto Sans KR" w:eastAsia="Noto Sans KR" w:hAnsi="Noto Sans KR"/>
          <w:sz w:val="16"/>
          <w:szCs w:val="16"/>
        </w:rPr>
        <w:t>000000  0.0000000</w:t>
      </w:r>
      <w:proofErr w:type="gramEnd"/>
      <w:r w:rsidR="00000000"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0.7000</w:t>
      </w:r>
      <w:r w:rsidR="00000000" w:rsidRPr="00C57708">
        <w:rPr>
          <w:rFonts w:ascii="Noto Sans KR" w:eastAsia="Noto Sans KR" w:hAnsi="Noto Sans KR"/>
          <w:sz w:val="16"/>
          <w:szCs w:val="16"/>
        </w:rPr>
        <w:br/>
      </w:r>
      <w:r w:rsidR="00000000" w:rsidRPr="00C57708">
        <w:rPr>
          <w:rStyle w:val="VerbatimChar"/>
          <w:rFonts w:ascii="Noto Sans KR" w:eastAsia="Noto Sans KR" w:hAnsi="Noto Sans KR"/>
          <w:sz w:val="16"/>
          <w:szCs w:val="16"/>
        </w:rPr>
        <w:t>## 100   0.99   60.0    0.0 100.000000  0.0000000 0.7000</w:t>
      </w:r>
    </w:p>
    <w:p w14:paraId="2A02CFD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11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1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5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51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+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52</w:t>
      </w:r>
      <w:r w:rsidRPr="00C57708">
        <w:rPr>
          <w:rFonts w:ascii="Noto Sans KR" w:eastAsia="Noto Sans KR" w:hAnsi="Noto Sans KR"/>
          <w:sz w:val="16"/>
          <w:szCs w:val="16"/>
        </w:rPr>
        <w:br/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t[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1 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=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mi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1), ]</w:t>
      </w:r>
    </w:p>
    <w:p w14:paraId="48EB500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CutOff Type11 Type12   Type51   Type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52  Acc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Type1    Type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1   0.60   38.5   15.5 64.16667 5.166667 0.73    54 69.3333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63   0.62   40.0   14.0 66.66667 4.666667 0.73    54 71.33333</w:t>
      </w:r>
    </w:p>
    <w:p w14:paraId="0669105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t[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5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=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mi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5),]</w:t>
      </w:r>
    </w:p>
    <w:p w14:paraId="07A52C4F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  CutOff Type11 Type12   Type51 Type52   Acc Type1    Type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4   0.13    5.5   79.5 9.166667   26.5 0.575    85 35.66667</w:t>
      </w:r>
    </w:p>
    <w:p w14:paraId="66A17D7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Acc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x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Cut Off Values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y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ccuracy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5C57CD05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6BC66293" wp14:editId="1B09813A">
            <wp:extent cx="4619625" cy="285636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BF_Week6_HW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034" cy="285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123E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1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x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Cut Off Values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y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Cost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1:1 Cost Matrix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ylim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4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n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11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n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12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red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gen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opright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egen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ype 1 erro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ype 2 erro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pch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9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red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</w:t>
      </w:r>
    </w:p>
    <w:p w14:paraId="3CAAAAF5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5BE515FD" wp14:editId="10935EF6">
            <wp:extent cx="4619006" cy="269340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BF_Week6_HW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734" cy="270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D5DA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5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x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Cut Off Values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ylab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Cost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5:1 Cost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Matrix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ylim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40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lin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Type51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nes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CutOff,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ype52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red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gen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opright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egen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ype 1 erro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ype 2 erro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pch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9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red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)</w:t>
      </w:r>
    </w:p>
    <w:p w14:paraId="50ADE784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7769913D" wp14:editId="0BE0B255">
            <wp:extent cx="4619625" cy="261192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BF_Week6_HW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106" cy="261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7A0E0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5" w:name="tree-모델"/>
      <w:bookmarkEnd w:id="14"/>
      <w:r w:rsidRPr="00C57708">
        <w:rPr>
          <w:rFonts w:ascii="Noto Sans KR" w:eastAsia="Noto Sans KR" w:hAnsi="Noto Sans KR"/>
          <w:sz w:val="16"/>
          <w:szCs w:val="16"/>
        </w:rPr>
        <w:t>Tree 모델</w:t>
      </w:r>
    </w:p>
    <w:p w14:paraId="660376C2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rpart)</w:t>
      </w:r>
    </w:p>
    <w:p w14:paraId="2DEFD1F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Warning: 패키지 'rpart'는 R 버전 4.3.2에서 작성되었습니다</w:t>
      </w:r>
    </w:p>
    <w:p w14:paraId="645689E8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fit1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rpar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.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ata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fit1</w:t>
      </w:r>
    </w:p>
    <w:p w14:paraId="66F5645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n= 600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), split, n, loss, yval, (yprob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* denotes terminal nod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1) root 600 180 0 (0.7000000 0.3000000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2) checking=3,4 279  36 0 (0.8709677 0.1290323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3) checking=1,2 321 144 0 (0.5514019 0.4485981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6) history=3,4,5 273 106 0 (0.6117216 0.3882784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12) duration&lt; 27.5 214  69 0 (0.6775701 0.3224299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24) purpose=2,3,4,7,9,10 151  36 0 (0.7615894 0.2384106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25) purpose=1,5,6,8 63  30 1 (0.4761905 0.5238095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50) duration&lt; 11.5 16   3 0 (0.8125000 0.1875000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51) duration&gt;=11.5 47  17 1 (0.3617021 0.6382979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 102) martial=3 22  10 0 (0.5454545 0.4545455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   204) employed=1,2,3,4 15   4 0 (0.7333333 0.2666667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             205) employed=5 7   1 1 (0.1428571 0.8571429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 103) martial=1,2,4 25   5 1 (0.2000000 0.8000000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13) duration&gt;=27.5 59  22 1 (0.3728814 0.6271186) 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26) purpose=2,9,10 16   6 0 (0.6250000 0.3750000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27) purpose=1,3,4,6,7 43  12 1 (0.2790698 0.7209302) *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7) history=1,2 48  10 1 (0.2083333 0.7916667) *</w:t>
      </w:r>
    </w:p>
    <w:p w14:paraId="6F166BD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>#결과를 자세하게 보고 싶은 경우</w:t>
      </w:r>
      <w:r w:rsidRPr="00C57708">
        <w:rPr>
          <w:rFonts w:ascii="Noto Sans KR" w:eastAsia="Noto Sans KR" w:hAnsi="Noto Sans KR"/>
          <w:sz w:val="16"/>
          <w:szCs w:val="16"/>
          <w:lang w:eastAsia="ko-KR"/>
        </w:rPr>
        <w:br/>
      </w:r>
      <w:proofErr w:type="spellStart"/>
      <w:r w:rsidRPr="00C57708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printcp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fit1)</w:t>
      </w:r>
    </w:p>
    <w:p w14:paraId="4A34E17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lassification tree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rpart(formula = good.bad ~ ., data = 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Variables actually used in tree construction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[1] checking duration employed history  martial  purpose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Root node error: 180/600 = 0.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n= 600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CP nsplit rel error  xerror     xstd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0.077778      0   1.00000 1.00000 0.06236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0.036111      3   0.76111 0.90000 0.06041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0.022222      5   0.68889 0.86667 0.05969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0.019444      6   0.66667 0.81667 0.05852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0.010000      8   0.62778 0.80000 0.058119</w:t>
      </w:r>
    </w:p>
    <w:p w14:paraId="41887E4C" w14:textId="77777777" w:rsidR="00DA0686" w:rsidRDefault="00DA0686">
      <w:pPr>
        <w:pStyle w:val="SourceCode"/>
        <w:rPr>
          <w:rStyle w:val="FunctionTok"/>
          <w:rFonts w:ascii="Noto Sans KR" w:eastAsia="Noto Sans KR" w:hAnsi="Noto Sans KR"/>
          <w:sz w:val="16"/>
          <w:szCs w:val="16"/>
        </w:rPr>
      </w:pPr>
    </w:p>
    <w:p w14:paraId="43C38616" w14:textId="46262C91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summ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fit1)</w:t>
      </w:r>
    </w:p>
    <w:p w14:paraId="3EFBE298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all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rpart(formula = good.bad ~ ., data = 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n= 600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CP nsplit rel error    xerror       xstd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0.07777778      0 1.0000000 1.0000000 0.0623609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 0.03611111      3 0.7611111 0.9000000 0.0604152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3 0.02222222      5 0.6888889 0.8666667 0.0596905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4 0.01944444      6 0.6666667 0.8166667 0.0585274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5 0.01000000      8 0.6277778 0.8000000 0.0581186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Variable importanc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hecking  history duration  purpose employed  savings      age  martial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29       18       13       12        6        5        4        3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amount resident    coapp  housing  foreign  depends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    2        2        1        1        1        1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1: 600 observations,    complexity param=0.077777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3  P(node) =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420   18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700 0.300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2 (279 obs) right son=3 (321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checking splits as  RRLL,       improve=30.48658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RRLLL,      improve=23.10065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ousing  splits as  RLR,        improve=13.80575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roperty splits as  LLLR,       improve= 9.604356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LLLRRRRL, improve= 8.870926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savings  splits as  RRLLL,      agree=0.613, adj=0.168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RRRLL,      agree=0.600, adj=0.140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RLLRRLRR, agree=0.575, adj=0.086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31.5 to the right,   agree=0.567, adj=0.068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mployed splits as  RRRRL,      agree=0.558, adj=0.050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: 279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1290323  P(node) =0.46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243    3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871 0.129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3: 321 observations,    complexity param=0.077777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4485981  P(node) =0.53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177   14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551 0.449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6 (273 obs) right son=7 (48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RRLLL,      improve=13.28542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roperty splits as  LLRR,       improve= 7.784637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uration &lt; 22.5 to the left,    improve= 7.36621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LLRRRRLL, improve= 6.699165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ousing  splits as  RLR,        improve= 6.36796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6: 273 observations,    complexity param=0.0777777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 predicted class=0  expected loss=0.3882784  P(node) =0.45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167   10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612 0.388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12 (214 obs) right son=13 (59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uration &lt; 27.5 to the left,    improve=8.58708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LLRRRRLL, improve=6.822542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roperty splits as  LLRR,       improve=6.17546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coapp    splits as  RRL,        improve=3.02387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25.5 to the right,   improve=2.350006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mount  splits as  LLR,        agree=0.835, adj=0.237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splits as  LLLLLLLLLR, agree=0.788, adj=0.017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7: 48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2083333  P(node) =0.0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0    38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208 0.792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12: 214 observations,    complexity param=0.0361111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3224299  P(node) =0.35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145    69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678 0.322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24 (151 obs) right son=25 (63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LLRRLRLL, improve=7.24166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coapp    splits as  RRL,        improve=3.09063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uration &lt; 8.5  to the left,    improve=2.98624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roperty splits as  LLRR,       improve=2.87227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ousing  splits as  RLR,        improve=2.23132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&lt; 67.5 to the left,  agree=0.71, adj=0.016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job splits as  RLLL,     agree=0.71, adj=0.016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13: 59 observations,    complexity param=0.02222222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3728814  P(node) =0.0983333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22    3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373 0.627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26 (16 obs) right son=27 (43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urpose  splits as  RLRR-RR-LL, improve=2.790895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installp &lt; 3.5  to the left,    improve=2.68077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     employed splits as  LRRLR,      improve=1.670515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savings  splits as  RLRLR,      improve=1.24220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resident &lt; 1.5  to the left,    improve=1.17655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mployed splits as  LRRRR,    agree=0.780, adj=0.188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martial  splits as  LRRR,     agree=0.763, adj=0.125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job      splits as  LRRR,     agree=0.746, adj=0.063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epends  &lt; 1.5  to the right, agree=0.746, adj=0.063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4: 151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2384106  P(node) =0.251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115    3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762 0.238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5: 63 observations,    complexity param=0.0361111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4761905  P(node) =0.10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30    3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476 0.524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50 (16 obs) right son=51 (47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uration &lt; 11.5 to the left,  improve=4.85144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--RRL,    improve=2.45670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25.5 to the right, improve=1.973187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xistcr  &lt; 1.5  to the right, improve=1.734558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savings  splits as  RL-LR,    improve=1.68032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foreign splits as  RL, agree=0.794, adj=0.187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6: 16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375  P(node) =0.026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0     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625 0.375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7: 43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2790698  P(node) =0.071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2    31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279 0.721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50: 16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1875  P(node) =0.026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3     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812 0.187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51: 47 observations,    complexity param=0.0194444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3617021  P(node) =0.07833333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7    3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362 0.638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102 (22 obs) right son=103 (25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martial  splits as  RRLR,     improve=2.793037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mployed splits as  LLLLR,    improve=1.739965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25.5 to the right, improve=1.739965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installp &lt; 2.5  to the left,  improve=1.728443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resident &lt; 2.5  to the right, improve=1.472289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29.5 to the right, agree=0.723, adj=0.409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--RRL,    agree=0.702, adj=0.364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mployed splits as  LRRLL,    agree=0.681, adj=0.318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depends  &lt; 1.5  to the right, agree=0.638, adj=0.227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mount   splits as  RLR,      agree=0.617, adj=0.182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102: 22 observations,    complexity param=0.0194444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4545455  P(node) =0.036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2    1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545 0.455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left son=204 (15 obs) right son=205 (7 obs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imary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employed splits as  LLLLR,    improve=3.328139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installp &lt; 2.5  to the left,  improve=2.3757580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checking splits as  RL--,     improve=0.8757576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39.5 to the left,  improve=0.7757576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property splits as  RRLL,     improve=0.4475524, (0 missing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Surrogate splits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resident &lt; 3.5  to the left,  agree=0.864, adj=0.571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coapp    splits as  LRR,      agree=0.818, adj=0.429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age      &lt; 39.5 to the left,  agree=0.773, adj=0.286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ousing  splits as  RLL,      agree=0.773, adj=0.286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history  splits as  --LLR,    agree=0.727, adj=0.143, (0 split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103: 25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2  P(node) =0.041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 5    2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200 0.800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Node number 204: 15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0  expected loss=0.2666667  P(node) =0.025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11    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   probabilities: 0.733 0.267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de number 205: 7 observations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predicted class=1  expected loss=0.1428571  P(node) =0.01166667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class counts:     1     6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probabilities: 0.143 0.857</w:t>
      </w:r>
    </w:p>
    <w:p w14:paraId="6030C193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패키지에서 제공하는 짜증나는 그림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fit1)</w:t>
      </w:r>
      <w:r w:rsidRPr="00C57708">
        <w:rPr>
          <w:rFonts w:ascii="Noto Sans KR" w:eastAsia="Noto Sans KR" w:hAnsi="Noto Sans KR"/>
          <w:sz w:val="16"/>
          <w:szCs w:val="16"/>
        </w:rPr>
        <w:br/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tex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it1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use.n=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97F14DF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1B6AFA2C" wp14:editId="2D6D18FB">
            <wp:extent cx="4616450" cy="1692998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BF_Week6_HW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002" cy="171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07B24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 조금 이쁜 그림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rattle)</w:t>
      </w:r>
    </w:p>
    <w:p w14:paraId="2B4E2945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rpart.plot</w:t>
      </w:r>
      <w:proofErr w:type="spellEnd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2E8A808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RColorBrewer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 Color selectio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fancyRpart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fit1)</w:t>
      </w:r>
    </w:p>
    <w:p w14:paraId="12716C20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5AA4320F" wp14:editId="063C5911">
            <wp:extent cx="4618427" cy="2213572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BF_Week6_HW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432" cy="222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DBA2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lastRenderedPageBreak/>
        <w:t>#괜찮은 그림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rpart.plot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rpart.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fit1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box.palette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RdBu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shadow.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gray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ex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8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nn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54EA47CC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5E9545C3" wp14:editId="373AFE39">
            <wp:extent cx="4619440" cy="3363362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BF_Week6_HW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869" cy="336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145B6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score test data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logistic regression ROC curv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red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io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, 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erf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red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f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red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]</w:t>
      </w:r>
    </w:p>
    <w:p w14:paraId="096C207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7301637</w:t>
      </w:r>
    </w:p>
    <w:p w14:paraId="1426952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CommentTok"/>
          <w:rFonts w:ascii="Noto Sans KR" w:eastAsia="Noto Sans KR" w:hAnsi="Noto Sans KR"/>
          <w:sz w:val="16"/>
          <w:szCs w:val="16"/>
        </w:rPr>
        <w:t>#tree ROC Curv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hat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it1, test)[,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red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io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1, 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erf1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red1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f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red1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]</w:t>
      </w:r>
    </w:p>
    <w:p w14:paraId="2733DE4B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709122</w:t>
      </w:r>
    </w:p>
    <w:p w14:paraId="0BE3ABC8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perf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ack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OC Curves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erf1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d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 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d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gen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ottomright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egen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Logistic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Tre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Model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pch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9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ack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d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3841C48A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2B145250" wp14:editId="03333947">
            <wp:extent cx="4619625" cy="303291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BF_Week6_HW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127" cy="303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DB467" w14:textId="77777777" w:rsidR="00FD0108" w:rsidRPr="00C57708" w:rsidRDefault="00000000">
      <w:pPr>
        <w:pStyle w:val="1"/>
        <w:rPr>
          <w:rFonts w:ascii="Noto Sans KR" w:eastAsia="Noto Sans KR" w:hAnsi="Noto Sans KR"/>
          <w:sz w:val="16"/>
          <w:szCs w:val="16"/>
        </w:rPr>
      </w:pPr>
      <w:bookmarkStart w:id="16" w:name="random-forest"/>
      <w:bookmarkEnd w:id="15"/>
      <w:r w:rsidRPr="00C57708">
        <w:rPr>
          <w:rFonts w:ascii="Noto Sans KR" w:eastAsia="Noto Sans KR" w:hAnsi="Noto Sans KR"/>
          <w:sz w:val="16"/>
          <w:szCs w:val="16"/>
        </w:rPr>
        <w:t>RANDOM Forest</w:t>
      </w:r>
    </w:p>
    <w:p w14:paraId="649EBE30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randomForest)</w:t>
      </w:r>
    </w:p>
    <w:p w14:paraId="321F0B3D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spellStart"/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set.seed</w:t>
      </w:r>
      <w:proofErr w:type="spellEnd"/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23457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fit2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spell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randomForest</w:t>
      </w:r>
      <w:proofErr w:type="spell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spell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</w:t>
      </w:r>
      <w:proofErr w:type="spellEnd"/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~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., train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fit2</w:t>
      </w:r>
    </w:p>
    <w:p w14:paraId="6BFEE47F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all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#  randomForest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(formula = good.bad ~ ., data = train)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    Type of random forest: classificatio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             Number of trees: 5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No. of variables tried at each split: 4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    OOB estimate of  error rate: 27%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Confusion matrix: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    0  1 class.error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0 378 42   0.1000000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1 120 60   0.6666667</w:t>
      </w:r>
    </w:p>
    <w:p w14:paraId="2C90C4F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varImp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it2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Importance of Variables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8E0EFB4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24B10D01" wp14:editId="374CB30F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ABF_Week6_HW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89A2A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Impor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import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fit2)</w:t>
      </w:r>
      <w:r w:rsidRPr="00C57708">
        <w:rPr>
          <w:rFonts w:ascii="Noto Sans KR" w:eastAsia="Noto Sans KR" w:hAnsi="Noto Sans KR"/>
          <w:sz w:val="16"/>
          <w:szCs w:val="16"/>
        </w:rPr>
        <w:br/>
      </w:r>
      <w:proofErr w:type="gramStart"/>
      <w:r w:rsidRPr="00C57708">
        <w:rPr>
          <w:rStyle w:val="NormalTok"/>
          <w:rFonts w:ascii="Noto Sans KR" w:eastAsia="Noto Sans KR" w:hAnsi="Noto Sans KR"/>
          <w:sz w:val="16"/>
          <w:szCs w:val="16"/>
        </w:rPr>
        <w:t>Impor[</w:t>
      </w:r>
      <w:proofErr w:type="gramEnd"/>
      <w:r w:rsidRPr="00C57708">
        <w:rPr>
          <w:rStyle w:val="FunctionTok"/>
          <w:rFonts w:ascii="Noto Sans KR" w:eastAsia="Noto Sans KR" w:hAnsi="Noto Sans KR"/>
          <w:sz w:val="16"/>
          <w:szCs w:val="16"/>
        </w:rPr>
        <w:t>order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Impor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decreasing=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: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5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,]</w:t>
      </w:r>
    </w:p>
    <w:p w14:paraId="7A1F2BEC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## checking      </w:t>
      </w:r>
      <w:proofErr w:type="gramStart"/>
      <w:r w:rsidRPr="00C57708">
        <w:rPr>
          <w:rStyle w:val="VerbatimChar"/>
          <w:rFonts w:ascii="Noto Sans KR" w:eastAsia="Noto Sans KR" w:hAnsi="Noto Sans KR"/>
          <w:sz w:val="16"/>
          <w:szCs w:val="16"/>
        </w:rPr>
        <w:t>age  purpose</w:t>
      </w:r>
      <w:proofErr w:type="gramEnd"/>
      <w:r w:rsidRPr="00C57708">
        <w:rPr>
          <w:rStyle w:val="VerbatimChar"/>
          <w:rFonts w:ascii="Noto Sans KR" w:eastAsia="Noto Sans KR" w:hAnsi="Noto Sans KR"/>
          <w:sz w:val="16"/>
          <w:szCs w:val="16"/>
        </w:rPr>
        <w:t xml:space="preserve"> duration  history 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28.54292 24.75003 24.55512 23.47530 22.60195</w:t>
      </w:r>
    </w:p>
    <w:p w14:paraId="18E507E1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NormalTok"/>
          <w:rFonts w:ascii="Noto Sans KR" w:eastAsia="Noto Sans KR" w:hAnsi="Noto Sans KR"/>
          <w:sz w:val="16"/>
          <w:szCs w:val="16"/>
        </w:rPr>
        <w:t>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2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proofErr w:type="gramStart"/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fit2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prob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test)[,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]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red2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rediction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phat2,test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good.bad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perf2 </w:t>
      </w:r>
      <w:r w:rsidRPr="00C57708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2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t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fpr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] 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logistic regression</w:t>
      </w:r>
    </w:p>
    <w:p w14:paraId="256C020E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[1] 0.7301637</w:t>
      </w:r>
    </w:p>
    <w:p w14:paraId="3B979938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1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</w:t>
      </w:r>
      <w:proofErr w:type="gram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tree</w:t>
      </w:r>
    </w:p>
    <w:p w14:paraId="41DDD3C8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709122</w:t>
      </w:r>
    </w:p>
    <w:p w14:paraId="761282B5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performanc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red2,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"auc</w:t>
      </w:r>
      <w:proofErr w:type="gramStart"/>
      <w:r w:rsidRPr="00C57708">
        <w:rPr>
          <w:rStyle w:val="StringTok"/>
          <w:rFonts w:ascii="Noto Sans KR" w:eastAsia="Noto Sans KR" w:hAnsi="Noto Sans KR"/>
          <w:sz w:val="16"/>
          <w:szCs w:val="16"/>
        </w:rPr>
        <w:t>"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Style w:val="SpecialCharTok"/>
          <w:rFonts w:ascii="Noto Sans KR" w:eastAsia="Noto Sans KR" w:hAnsi="Noto Sans KR"/>
          <w:sz w:val="16"/>
          <w:szCs w:val="16"/>
        </w:rPr>
        <w:t>@</w:t>
      </w:r>
      <w:proofErr w:type="gramEnd"/>
      <w:r w:rsidRPr="00C57708">
        <w:rPr>
          <w:rStyle w:val="NormalTok"/>
          <w:rFonts w:ascii="Noto Sans KR" w:eastAsia="Noto Sans KR" w:hAnsi="Noto Sans KR"/>
          <w:sz w:val="16"/>
          <w:szCs w:val="16"/>
        </w:rPr>
        <w:t>y.values[[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]]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random forest</w:t>
      </w:r>
    </w:p>
    <w:p w14:paraId="3F2D5EE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VerbatimChar"/>
          <w:rFonts w:ascii="Noto Sans KR" w:eastAsia="Noto Sans KR" w:hAnsi="Noto Sans KR"/>
          <w:sz w:val="16"/>
          <w:szCs w:val="16"/>
        </w:rPr>
        <w:t>## [1] 0.7369196</w:t>
      </w:r>
    </w:p>
    <w:p w14:paraId="4A9E9537" w14:textId="77777777" w:rsidR="00FD0108" w:rsidRPr="00C57708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(perf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ack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OC Curves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logistic regression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erf1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d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dd=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          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tree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perf2,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ue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wd=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add=</w:t>
      </w:r>
      <w:r w:rsidRPr="00C57708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)           </w:t>
      </w:r>
      <w:r w:rsidRPr="00C57708">
        <w:rPr>
          <w:rStyle w:val="CommentTok"/>
          <w:rFonts w:ascii="Noto Sans KR" w:eastAsia="Noto Sans KR" w:hAnsi="Noto Sans KR"/>
          <w:sz w:val="16"/>
          <w:szCs w:val="16"/>
        </w:rPr>
        <w:t>#random forest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legend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ottomright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inset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loatTok"/>
          <w:rFonts w:ascii="Noto Sans KR" w:eastAsia="Noto Sans KR" w:hAnsi="Noto Sans KR"/>
          <w:sz w:val="16"/>
          <w:szCs w:val="16"/>
        </w:rPr>
        <w:t>0.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 </w:t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egend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Logistic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Tree Model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andom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Forest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lty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C57708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ack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red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C57708">
        <w:rPr>
          <w:rStyle w:val="StringTok"/>
          <w:rFonts w:ascii="Noto Sans KR" w:eastAsia="Noto Sans KR" w:hAnsi="Noto Sans KR"/>
          <w:sz w:val="16"/>
          <w:szCs w:val="16"/>
        </w:rPr>
        <w:t>'blue'</w:t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C57708">
        <w:rPr>
          <w:rFonts w:ascii="Noto Sans KR" w:eastAsia="Noto Sans KR" w:hAnsi="Noto Sans KR"/>
          <w:sz w:val="16"/>
          <w:szCs w:val="16"/>
        </w:rPr>
        <w:br/>
      </w:r>
      <w:r w:rsidRPr="00C57708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0CF3BE4" w14:textId="77777777" w:rsidR="00FD0108" w:rsidRPr="00C57708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C57708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147E1C2C" wp14:editId="450B6FAB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ABF_Week6_HW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sectPr w:rsidR="00FD0108" w:rsidRPr="00C5770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92DFB" w14:textId="77777777" w:rsidR="00622D04" w:rsidRDefault="00622D04">
      <w:pPr>
        <w:spacing w:after="0"/>
      </w:pPr>
      <w:r>
        <w:separator/>
      </w:r>
    </w:p>
  </w:endnote>
  <w:endnote w:type="continuationSeparator" w:id="0">
    <w:p w14:paraId="08188C41" w14:textId="77777777" w:rsidR="00622D04" w:rsidRDefault="00622D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KR">
    <w:panose1 w:val="020B0200000000000000"/>
    <w:charset w:val="81"/>
    <w:family w:val="modern"/>
    <w:pitch w:val="variable"/>
    <w:sig w:usb0="30000287" w:usb1="2BDF3C10" w:usb2="00000016" w:usb3="00000000" w:csb0="002E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1E44E" w14:textId="77777777" w:rsidR="00622D04" w:rsidRDefault="00622D04">
      <w:r>
        <w:separator/>
      </w:r>
    </w:p>
  </w:footnote>
  <w:footnote w:type="continuationSeparator" w:id="0">
    <w:p w14:paraId="2630E6A6" w14:textId="77777777" w:rsidR="00622D04" w:rsidRDefault="00622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DC0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05851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7670255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 w16cid:durableId="525631248">
    <w:abstractNumId w:val="0"/>
  </w:num>
  <w:num w:numId="2" w16cid:durableId="464854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65732">
    <w:abstractNumId w:val="1"/>
  </w:num>
  <w:num w:numId="4" w16cid:durableId="1034117205">
    <w:abstractNumId w:val="1"/>
  </w:num>
  <w:num w:numId="5" w16cid:durableId="303046373">
    <w:abstractNumId w:val="1"/>
  </w:num>
  <w:num w:numId="6" w16cid:durableId="1191534491">
    <w:abstractNumId w:val="1"/>
  </w:num>
  <w:num w:numId="7" w16cid:durableId="1220166080">
    <w:abstractNumId w:val="1"/>
  </w:num>
  <w:num w:numId="8" w16cid:durableId="1912347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0108"/>
    <w:rsid w:val="00036D9C"/>
    <w:rsid w:val="00046EF3"/>
    <w:rsid w:val="000574BB"/>
    <w:rsid w:val="00063060"/>
    <w:rsid w:val="001B0735"/>
    <w:rsid w:val="001D3BE8"/>
    <w:rsid w:val="002418E3"/>
    <w:rsid w:val="002F7401"/>
    <w:rsid w:val="0048304C"/>
    <w:rsid w:val="005A6CF1"/>
    <w:rsid w:val="005E19AE"/>
    <w:rsid w:val="00622D04"/>
    <w:rsid w:val="007E0947"/>
    <w:rsid w:val="00823670"/>
    <w:rsid w:val="008B6D9B"/>
    <w:rsid w:val="009D02E1"/>
    <w:rsid w:val="00A45382"/>
    <w:rsid w:val="00A816B4"/>
    <w:rsid w:val="00BA2253"/>
    <w:rsid w:val="00C06E4B"/>
    <w:rsid w:val="00C57708"/>
    <w:rsid w:val="00D2176A"/>
    <w:rsid w:val="00DA0686"/>
    <w:rsid w:val="00EE6830"/>
    <w:rsid w:val="00F564BC"/>
    <w:rsid w:val="00FD01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BEC0A"/>
  <w15:docId w15:val="{2A935964-64CA-4C93-B352-2C0929342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1</Pages>
  <Words>6343</Words>
  <Characters>36159</Characters>
  <Application>Microsoft Office Word</Application>
  <DocSecurity>0</DocSecurity>
  <Lines>301</Lines>
  <Paragraphs>8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BF_Week6_HW</vt:lpstr>
    </vt:vector>
  </TitlesOfParts>
  <Company/>
  <LinksUpToDate>false</LinksUpToDate>
  <CharactersWithSpaces>4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6_HW</dc:title>
  <dc:creator>taehwan.lee</dc:creator>
  <cp:keywords/>
  <cp:lastModifiedBy>태환 이</cp:lastModifiedBy>
  <cp:revision>24</cp:revision>
  <dcterms:created xsi:type="dcterms:W3CDTF">2024-02-03T13:38:00Z</dcterms:created>
  <dcterms:modified xsi:type="dcterms:W3CDTF">2024-02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3</vt:lpwstr>
  </property>
  <property fmtid="{D5CDD505-2E9C-101B-9397-08002B2CF9AE}" pid="3" name="output">
    <vt:lpwstr>word_document</vt:lpwstr>
  </property>
</Properties>
</file>